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F41" w:rsidRDefault="00F70C53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60081B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0</w:t>
      </w:r>
      <w:r w:rsidR="00804DF4">
        <w:rPr>
          <w:sz w:val="28"/>
          <w:szCs w:val="28"/>
        </w:rPr>
        <w:t>7</w:t>
      </w:r>
      <w:r>
        <w:rPr>
          <w:sz w:val="28"/>
          <w:szCs w:val="28"/>
        </w:rPr>
        <w:t>/</w:t>
      </w:r>
      <w:r w:rsidR="003C29B8">
        <w:rPr>
          <w:sz w:val="28"/>
          <w:szCs w:val="28"/>
        </w:rPr>
        <w:t>2020</w:t>
      </w:r>
      <w:r>
        <w:rPr>
          <w:sz w:val="28"/>
          <w:szCs w:val="28"/>
        </w:rPr>
        <w:t>/EFS</w:t>
      </w:r>
      <w:r w:rsidR="00804DF4">
        <w:rPr>
          <w:sz w:val="28"/>
          <w:szCs w:val="28"/>
        </w:rPr>
        <w:t>/9.2.5</w:t>
      </w:r>
    </w:p>
    <w:p w:rsidR="00F70C53" w:rsidRDefault="00F70C53" w:rsidP="00616F41">
      <w:pPr>
        <w:rPr>
          <w:sz w:val="28"/>
          <w:szCs w:val="28"/>
        </w:rPr>
      </w:pPr>
    </w:p>
    <w:p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>Zestawienie osób świadczących usługę lekarską.</w:t>
      </w:r>
    </w:p>
    <w:p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>Oświadczam, że w moim imieniu usługę będą świadczyć następujące osoby, które spełniają warunku okre</w:t>
      </w:r>
      <w:r w:rsidR="003C29B8">
        <w:rPr>
          <w:sz w:val="24"/>
          <w:szCs w:val="24"/>
        </w:rPr>
        <w:t xml:space="preserve">ślone w Zapytaniu Ofertowym nr </w:t>
      </w:r>
      <w:r w:rsidRPr="00905726">
        <w:rPr>
          <w:sz w:val="24"/>
          <w:szCs w:val="24"/>
        </w:rPr>
        <w:t>01/20</w:t>
      </w:r>
      <w:r w:rsidR="003C29B8">
        <w:rPr>
          <w:sz w:val="24"/>
          <w:szCs w:val="24"/>
        </w:rPr>
        <w:t>20</w:t>
      </w:r>
      <w:r w:rsidRPr="00905726">
        <w:rPr>
          <w:sz w:val="24"/>
          <w:szCs w:val="24"/>
        </w:rPr>
        <w:t>/EFS</w:t>
      </w:r>
      <w:r w:rsidR="00804DF4">
        <w:rPr>
          <w:sz w:val="24"/>
          <w:szCs w:val="24"/>
        </w:rPr>
        <w:t>/9.2.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  <w:gridCol w:w="1701"/>
      </w:tblGrid>
      <w:tr w:rsidR="00100600" w:rsidTr="00F23ECF">
        <w:tc>
          <w:tcPr>
            <w:tcW w:w="846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Imię i Nazwisko lekarza</w:t>
            </w:r>
          </w:p>
        </w:tc>
        <w:tc>
          <w:tcPr>
            <w:tcW w:w="1842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:rsidR="00100600" w:rsidRPr="0060081B" w:rsidRDefault="00100600" w:rsidP="001006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ż pracy w zawodzie</w:t>
            </w:r>
          </w:p>
        </w:tc>
        <w:tc>
          <w:tcPr>
            <w:tcW w:w="1701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  <w:tc>
          <w:tcPr>
            <w:tcW w:w="1701" w:type="dxa"/>
          </w:tcPr>
          <w:p w:rsidR="00100600" w:rsidRPr="0060081B" w:rsidRDefault="0010060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zyskana lub w trakcie specjalizacja </w:t>
            </w:r>
          </w:p>
        </w:tc>
      </w:tr>
      <w:tr w:rsidR="00100600" w:rsidTr="00F23ECF">
        <w:tc>
          <w:tcPr>
            <w:tcW w:w="846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:rsidTr="00F23ECF">
        <w:tc>
          <w:tcPr>
            <w:tcW w:w="846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:rsidTr="00F23ECF">
        <w:tc>
          <w:tcPr>
            <w:tcW w:w="846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:rsidTr="00F23ECF">
        <w:tc>
          <w:tcPr>
            <w:tcW w:w="846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 w:rsidP="00905726">
            <w:pPr>
              <w:rPr>
                <w:sz w:val="24"/>
                <w:szCs w:val="24"/>
              </w:rPr>
            </w:pPr>
          </w:p>
        </w:tc>
      </w:tr>
      <w:tr w:rsidR="00100600" w:rsidTr="00F23ECF">
        <w:tc>
          <w:tcPr>
            <w:tcW w:w="846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Pr="0060081B" w:rsidRDefault="0010060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100600" w:rsidRDefault="00100600" w:rsidP="00905726">
            <w:pPr>
              <w:rPr>
                <w:sz w:val="24"/>
                <w:szCs w:val="24"/>
              </w:rPr>
            </w:pPr>
          </w:p>
        </w:tc>
      </w:tr>
    </w:tbl>
    <w:p w:rsidR="00905726" w:rsidRDefault="00905726">
      <w:pPr>
        <w:rPr>
          <w:sz w:val="24"/>
          <w:szCs w:val="24"/>
        </w:rPr>
      </w:pP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314C" w:rsidRDefault="00C5314C" w:rsidP="003B4F2B">
      <w:pPr>
        <w:spacing w:after="0" w:line="240" w:lineRule="auto"/>
      </w:pPr>
      <w:r>
        <w:separator/>
      </w:r>
    </w:p>
  </w:endnote>
  <w:endnote w:type="continuationSeparator" w:id="0">
    <w:p w:rsidR="00C5314C" w:rsidRDefault="00C5314C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F2B" w:rsidRDefault="003B4F2B" w:rsidP="00905726">
    <w:pPr>
      <w:pStyle w:val="Stopka"/>
      <w:jc w:val="center"/>
    </w:pPr>
  </w:p>
  <w:p w:rsidR="003B4F2B" w:rsidRDefault="00201B2A" w:rsidP="00201B2A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314C" w:rsidRDefault="00C5314C" w:rsidP="003B4F2B">
      <w:pPr>
        <w:spacing w:after="0" w:line="240" w:lineRule="auto"/>
      </w:pPr>
      <w:r>
        <w:separator/>
      </w:r>
    </w:p>
  </w:footnote>
  <w:footnote w:type="continuationSeparator" w:id="0">
    <w:p w:rsidR="00C5314C" w:rsidRDefault="00C5314C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0EB0"/>
    <w:rsid w:val="0000546A"/>
    <w:rsid w:val="00100600"/>
    <w:rsid w:val="0016363F"/>
    <w:rsid w:val="001B653A"/>
    <w:rsid w:val="00201B2A"/>
    <w:rsid w:val="00303775"/>
    <w:rsid w:val="0035146C"/>
    <w:rsid w:val="0037565C"/>
    <w:rsid w:val="00377006"/>
    <w:rsid w:val="00386E9F"/>
    <w:rsid w:val="003B4F2B"/>
    <w:rsid w:val="003C29B8"/>
    <w:rsid w:val="003F4D2E"/>
    <w:rsid w:val="004005D1"/>
    <w:rsid w:val="0047756D"/>
    <w:rsid w:val="0060081B"/>
    <w:rsid w:val="00616F41"/>
    <w:rsid w:val="00641015"/>
    <w:rsid w:val="00673FDD"/>
    <w:rsid w:val="007C7C51"/>
    <w:rsid w:val="007F4D64"/>
    <w:rsid w:val="00804DF4"/>
    <w:rsid w:val="008B029C"/>
    <w:rsid w:val="008E69BB"/>
    <w:rsid w:val="008F6748"/>
    <w:rsid w:val="00905726"/>
    <w:rsid w:val="009433B3"/>
    <w:rsid w:val="009633C3"/>
    <w:rsid w:val="00993986"/>
    <w:rsid w:val="00A55370"/>
    <w:rsid w:val="00A94313"/>
    <w:rsid w:val="00AB76B8"/>
    <w:rsid w:val="00B032DC"/>
    <w:rsid w:val="00C01E96"/>
    <w:rsid w:val="00C11AFF"/>
    <w:rsid w:val="00C5314C"/>
    <w:rsid w:val="00CD6369"/>
    <w:rsid w:val="00CF6A7F"/>
    <w:rsid w:val="00D10411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0-01-13T10:33:00Z</dcterms:created>
  <dcterms:modified xsi:type="dcterms:W3CDTF">2020-01-13T10:33:00Z</dcterms:modified>
</cp:coreProperties>
</file>